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t xml:space="preserve"> </w:t>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 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636"/>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63"/>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pict>
          <v:rect style="width:0;height:1.5pt" o:hralign="center" o:hrstd="t" o:hr="t"/>
        </w:pict>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pyright gaf, consent gaf, guideline copernicus, concern available, eu contractors, colak_rotherham_international_foresty_review pdf, germany source, left annex, grosseto italy</cp:keywords>
  <dcterms:created xsi:type="dcterms:W3CDTF">2025-05-19T16:23:33Z</dcterms:created>
  <dcterms:modified xsi:type="dcterms:W3CDTF">2025-05-19T16: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